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8ABBC" w14:textId="77777777" w:rsidR="00F14A51" w:rsidRPr="009761D5" w:rsidRDefault="00F14A51" w:rsidP="009761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B47E9F" w14:textId="13007EA0" w:rsidR="00DE345F" w:rsidRPr="009761D5" w:rsidRDefault="00DE345F" w:rsidP="009761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0669F0" w14:textId="77777777" w:rsidR="00BF679B" w:rsidRPr="009761D5" w:rsidRDefault="00BF679B" w:rsidP="009761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2AEAA3B" w14:textId="77777777" w:rsidR="009D719A" w:rsidRPr="009761D5" w:rsidRDefault="009D719A" w:rsidP="009761D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C57EBD" w14:textId="5C792032" w:rsidR="009D719A" w:rsidRPr="007D025D" w:rsidRDefault="00760E3F" w:rsidP="009761D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67606998"/>
      <w:r>
        <w:rPr>
          <w:rFonts w:ascii="Times New Roman" w:hAnsi="Times New Roman" w:cs="Times New Roman"/>
          <w:b/>
          <w:bCs/>
          <w:sz w:val="24"/>
          <w:szCs w:val="24"/>
        </w:rPr>
        <w:t>Data Visualization</w:t>
      </w:r>
      <w:r w:rsidR="00AC2A11">
        <w:rPr>
          <w:rFonts w:ascii="Times New Roman" w:hAnsi="Times New Roman" w:cs="Times New Roman"/>
          <w:b/>
          <w:bCs/>
          <w:sz w:val="24"/>
          <w:szCs w:val="24"/>
        </w:rPr>
        <w:t xml:space="preserve"> Paper</w:t>
      </w:r>
    </w:p>
    <w:bookmarkEnd w:id="0"/>
    <w:p w14:paraId="509BE250" w14:textId="77777777" w:rsidR="009D719A" w:rsidRPr="007D025D" w:rsidRDefault="009D719A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025D">
        <w:rPr>
          <w:rFonts w:ascii="Times New Roman" w:hAnsi="Times New Roman" w:cs="Times New Roman"/>
          <w:sz w:val="24"/>
          <w:szCs w:val="24"/>
        </w:rPr>
        <w:t>Olumide Aluko</w:t>
      </w:r>
    </w:p>
    <w:p w14:paraId="0746061C" w14:textId="2CBA5CC3" w:rsidR="009D719A" w:rsidRPr="007D025D" w:rsidRDefault="001D4939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025D">
        <w:rPr>
          <w:rFonts w:ascii="Times New Roman" w:hAnsi="Times New Roman" w:cs="Times New Roman"/>
          <w:sz w:val="24"/>
          <w:szCs w:val="24"/>
        </w:rPr>
        <w:t>Anderson College of Business and Computing</w:t>
      </w:r>
    </w:p>
    <w:p w14:paraId="24651AFE" w14:textId="46DA52B8" w:rsidR="009D719A" w:rsidRPr="007D025D" w:rsidRDefault="009D719A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025D">
        <w:rPr>
          <w:rFonts w:ascii="Times New Roman" w:hAnsi="Times New Roman" w:cs="Times New Roman"/>
          <w:sz w:val="24"/>
          <w:szCs w:val="24"/>
        </w:rPr>
        <w:t>Regis University</w:t>
      </w:r>
    </w:p>
    <w:p w14:paraId="40A44718" w14:textId="05E921B2" w:rsidR="00A10DCF" w:rsidRPr="007D025D" w:rsidRDefault="00A10DCF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025D">
        <w:rPr>
          <w:rFonts w:ascii="Times New Roman" w:hAnsi="Times New Roman" w:cs="Times New Roman"/>
          <w:sz w:val="24"/>
          <w:szCs w:val="24"/>
        </w:rPr>
        <w:t>MSCC69</w:t>
      </w:r>
      <w:r w:rsidR="00760E3F">
        <w:rPr>
          <w:rFonts w:ascii="Times New Roman" w:hAnsi="Times New Roman" w:cs="Times New Roman"/>
          <w:sz w:val="24"/>
          <w:szCs w:val="24"/>
        </w:rPr>
        <w:t>6</w:t>
      </w:r>
      <w:r w:rsidR="003A7A1C" w:rsidRPr="007D025D">
        <w:rPr>
          <w:rFonts w:ascii="Times New Roman" w:hAnsi="Times New Roman" w:cs="Times New Roman"/>
          <w:sz w:val="24"/>
          <w:szCs w:val="24"/>
        </w:rPr>
        <w:t>:</w:t>
      </w:r>
      <w:r w:rsidRPr="007D025D">
        <w:rPr>
          <w:rFonts w:ascii="Times New Roman" w:hAnsi="Times New Roman" w:cs="Times New Roman"/>
          <w:sz w:val="24"/>
          <w:szCs w:val="24"/>
        </w:rPr>
        <w:t xml:space="preserve"> </w:t>
      </w:r>
      <w:r w:rsidR="00760E3F">
        <w:rPr>
          <w:rFonts w:ascii="Times New Roman" w:hAnsi="Times New Roman" w:cs="Times New Roman"/>
          <w:sz w:val="24"/>
          <w:szCs w:val="24"/>
        </w:rPr>
        <w:t>Data Science Practicum II</w:t>
      </w:r>
    </w:p>
    <w:p w14:paraId="2CB6B738" w14:textId="09B0E268" w:rsidR="00A10DCF" w:rsidRPr="007D025D" w:rsidRDefault="00A10DCF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025D">
        <w:rPr>
          <w:rFonts w:ascii="Times New Roman" w:hAnsi="Times New Roman" w:cs="Times New Roman"/>
          <w:sz w:val="24"/>
          <w:szCs w:val="24"/>
        </w:rPr>
        <w:t xml:space="preserve">Prof. </w:t>
      </w:r>
      <w:r w:rsidR="00760E3F" w:rsidRPr="00760E3F">
        <w:rPr>
          <w:rFonts w:ascii="Times New Roman" w:hAnsi="Times New Roman" w:cs="Times New Roman"/>
          <w:sz w:val="24"/>
          <w:szCs w:val="24"/>
        </w:rPr>
        <w:t>John Koenig</w:t>
      </w:r>
    </w:p>
    <w:p w14:paraId="7E8831BA" w14:textId="470C32EE" w:rsidR="00A10DCF" w:rsidRPr="007D025D" w:rsidRDefault="00760E3F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A10DCF" w:rsidRPr="007D02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 w:rsidR="00612392" w:rsidRPr="007D025D">
        <w:rPr>
          <w:rFonts w:ascii="Times New Roman" w:hAnsi="Times New Roman" w:cs="Times New Roman"/>
          <w:sz w:val="24"/>
          <w:szCs w:val="24"/>
        </w:rPr>
        <w:t>1</w:t>
      </w:r>
      <w:r w:rsidR="00A10DCF" w:rsidRPr="007D025D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55C94C4D" w14:textId="77777777" w:rsidR="009D719A" w:rsidRPr="007D025D" w:rsidRDefault="009D719A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81117F" w14:textId="77777777" w:rsidR="009D719A" w:rsidRPr="007D025D" w:rsidRDefault="009D719A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8901B7" w14:textId="77777777" w:rsidR="009D719A" w:rsidRPr="007D025D" w:rsidRDefault="009D719A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3139562" w14:textId="67A45AB6" w:rsidR="009D719A" w:rsidRDefault="009D719A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38DA20" w14:textId="4B14C794" w:rsidR="0044011D" w:rsidRDefault="0044011D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395D51" w14:textId="6EBDE37C" w:rsidR="0044011D" w:rsidRDefault="0044011D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5EB3C5" w14:textId="39235C37" w:rsidR="0044011D" w:rsidRDefault="0044011D" w:rsidP="009761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C56443" w14:textId="7260BF23" w:rsidR="00A078D8" w:rsidRPr="0044011D" w:rsidRDefault="00825DA9" w:rsidP="0044011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918872" wp14:editId="5597C9DB">
                <wp:simplePos x="0" y="0"/>
                <wp:positionH relativeFrom="column">
                  <wp:posOffset>4924425</wp:posOffset>
                </wp:positionH>
                <wp:positionV relativeFrom="paragraph">
                  <wp:posOffset>200025</wp:posOffset>
                </wp:positionV>
                <wp:extent cx="1676400" cy="2076450"/>
                <wp:effectExtent l="0" t="0" r="19050" b="1905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2076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BB2CC7" w14:textId="2F2F9BD2" w:rsidR="00825DA9" w:rsidRPr="006929D6" w:rsidRDefault="00133944" w:rsidP="00825DA9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33944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DA – Summary of Data</w:t>
                            </w:r>
                          </w:p>
                          <w:p w14:paraId="0512C7F1" w14:textId="77777777" w:rsidR="00A8028C" w:rsidRPr="00A8028C" w:rsidRDefault="00825DA9" w:rsidP="00A8028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A8028C" w:rsidRPr="00A8028C">
                              <w:rPr>
                                <w:sz w:val="18"/>
                                <w:szCs w:val="18"/>
                              </w:rPr>
                              <w:t>The average minimum temperature is 12.19 and average maximum temperature is 23.22-degree Celsius.</w:t>
                            </w:r>
                          </w:p>
                          <w:p w14:paraId="3C8D2DEF" w14:textId="134C139B" w:rsidR="00A8028C" w:rsidRPr="00A8028C" w:rsidRDefault="00A8028C" w:rsidP="00A8028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A8028C">
                              <w:rPr>
                                <w:sz w:val="18"/>
                                <w:szCs w:val="18"/>
                              </w:rPr>
                              <w:t>The mean rainfall is 2.35 mm. -The average sunshine received is 7.62 hour.</w:t>
                            </w:r>
                          </w:p>
                          <w:p w14:paraId="62CA1CC5" w14:textId="584A150C" w:rsidR="00825DA9" w:rsidRPr="00825DA9" w:rsidRDefault="00A8028C" w:rsidP="00A8028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A8028C">
                              <w:rPr>
                                <w:sz w:val="18"/>
                                <w:szCs w:val="18"/>
                              </w:rPr>
                              <w:t>The average wind gust speed is 40.00 km/hr., and the median evaporation is 4.8 m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918872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left:0;text-align:left;margin-left:387.75pt;margin-top:15.75pt;width:132pt;height:163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" fillcolor="window" strokeweight=".5pt">
                <v:textbox>
                  <w:txbxContent>
                    <w:p w14:paraId="5FBB2CC7" w14:textId="2F2F9BD2" w:rsidR="00825DA9" w:rsidRPr="006929D6" w:rsidRDefault="00133944" w:rsidP="00825DA9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133944">
                        <w:rPr>
                          <w:b/>
                          <w:bCs/>
                          <w:sz w:val="18"/>
                          <w:szCs w:val="18"/>
                        </w:rPr>
                        <w:t>EDA – Summary of Data</w:t>
                      </w:r>
                    </w:p>
                    <w:p w14:paraId="0512C7F1" w14:textId="77777777" w:rsidR="00A8028C" w:rsidRPr="00A8028C" w:rsidRDefault="00825DA9" w:rsidP="00A8028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="00A8028C" w:rsidRPr="00A8028C">
                        <w:rPr>
                          <w:sz w:val="18"/>
                          <w:szCs w:val="18"/>
                        </w:rPr>
                        <w:t>The average minimum temperature is 12.19 and average maximum temperature is 23.22-degree Celsius.</w:t>
                      </w:r>
                    </w:p>
                    <w:p w14:paraId="3C8D2DEF" w14:textId="134C139B" w:rsidR="00A8028C" w:rsidRPr="00A8028C" w:rsidRDefault="00A8028C" w:rsidP="00A8028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A8028C">
                        <w:rPr>
                          <w:sz w:val="18"/>
                          <w:szCs w:val="18"/>
                        </w:rPr>
                        <w:t>The mean rainfall is 2.35 mm. -The average sunshine received is 7.62 hour.</w:t>
                      </w:r>
                    </w:p>
                    <w:p w14:paraId="62CA1CC5" w14:textId="584A150C" w:rsidR="00825DA9" w:rsidRPr="00825DA9" w:rsidRDefault="00A8028C" w:rsidP="00A8028C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A8028C">
                        <w:rPr>
                          <w:sz w:val="18"/>
                          <w:szCs w:val="18"/>
                        </w:rPr>
                        <w:t>The average wind gust speed is 40.00 km/hr., and the median evaporation is 4.8 mm</w:t>
                      </w:r>
                    </w:p>
                  </w:txbxContent>
                </v:textbox>
              </v:shape>
            </w:pict>
          </mc:Fallback>
        </mc:AlternateContent>
      </w:r>
      <w:r w:rsidR="003D566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19B55B" wp14:editId="047DF3DD">
            <wp:extent cx="3524250" cy="2374265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75" cy="23939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F503ED" w14:textId="03EDECA1" w:rsidR="0044011D" w:rsidRPr="007D025D" w:rsidRDefault="00825DA9" w:rsidP="00AC2A1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99B89E5" wp14:editId="48D238F4">
                <wp:simplePos x="0" y="0"/>
                <wp:positionH relativeFrom="column">
                  <wp:posOffset>4914900</wp:posOffset>
                </wp:positionH>
                <wp:positionV relativeFrom="paragraph">
                  <wp:posOffset>132715</wp:posOffset>
                </wp:positionV>
                <wp:extent cx="1676400" cy="1866900"/>
                <wp:effectExtent l="0" t="0" r="19050" b="190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18669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EA736C" w14:textId="33BD8C28" w:rsidR="00825DA9" w:rsidRPr="006929D6" w:rsidRDefault="00825DA9" w:rsidP="00825DA9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825DA9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EDA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–</w:t>
                            </w:r>
                            <w:r w:rsidRPr="00825DA9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Correlation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of Data</w:t>
                            </w:r>
                          </w:p>
                          <w:p w14:paraId="124CB41A" w14:textId="77777777" w:rsidR="00825DA9" w:rsidRPr="00825DA9" w:rsidRDefault="00825DA9" w:rsidP="00825DA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825DA9">
                              <w:rPr>
                                <w:sz w:val="18"/>
                                <w:szCs w:val="18"/>
                              </w:rPr>
                              <w:t>Max Temp and Temp3pm have a strong positive correlation of 0.97.</w:t>
                            </w:r>
                          </w:p>
                          <w:p w14:paraId="23A61713" w14:textId="423ECE51" w:rsidR="00825DA9" w:rsidRPr="00825DA9" w:rsidRDefault="00825DA9" w:rsidP="00825DA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825DA9">
                              <w:rPr>
                                <w:sz w:val="18"/>
                                <w:szCs w:val="18"/>
                              </w:rPr>
                              <w:t>Pressure9am and Pressure3pm have a strong positive correlation of 0.96.</w:t>
                            </w:r>
                          </w:p>
                          <w:p w14:paraId="35CFEE46" w14:textId="3D29FD59" w:rsidR="00825DA9" w:rsidRPr="00825DA9" w:rsidRDefault="00825DA9" w:rsidP="00825DA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825DA9">
                              <w:rPr>
                                <w:sz w:val="18"/>
                                <w:szCs w:val="18"/>
                              </w:rPr>
                              <w:t>Min Temp and Temp9am have a strong positive correlation of 0.90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B89E5" id="Text Box 33" o:spid="_x0000_s1027" type="#_x0000_t202" style="position:absolute;margin-left:387pt;margin-top:10.45pt;width:132pt;height:147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" fillcolor="window" strokeweight=".5pt">
                <v:textbox>
                  <w:txbxContent>
                    <w:p w14:paraId="5DEA736C" w14:textId="33BD8C28" w:rsidR="00825DA9" w:rsidRPr="006929D6" w:rsidRDefault="00825DA9" w:rsidP="00825DA9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825DA9">
                        <w:rPr>
                          <w:b/>
                          <w:bCs/>
                          <w:sz w:val="18"/>
                          <w:szCs w:val="18"/>
                        </w:rPr>
                        <w:t xml:space="preserve">EDA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–</w:t>
                      </w:r>
                      <w:r w:rsidRPr="00825DA9">
                        <w:rPr>
                          <w:b/>
                          <w:bCs/>
                          <w:sz w:val="18"/>
                          <w:szCs w:val="18"/>
                        </w:rPr>
                        <w:t xml:space="preserve"> Correlation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of Data</w:t>
                      </w:r>
                    </w:p>
                    <w:p w14:paraId="124CB41A" w14:textId="77777777" w:rsidR="00825DA9" w:rsidRPr="00825DA9" w:rsidRDefault="00825DA9" w:rsidP="00825DA9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825DA9">
                        <w:rPr>
                          <w:sz w:val="18"/>
                          <w:szCs w:val="18"/>
                        </w:rPr>
                        <w:t>Max Temp and Temp3pm have a strong positive correlation of 0.97.</w:t>
                      </w:r>
                    </w:p>
                    <w:p w14:paraId="23A61713" w14:textId="423ECE51" w:rsidR="00825DA9" w:rsidRPr="00825DA9" w:rsidRDefault="00825DA9" w:rsidP="00825DA9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825DA9">
                        <w:rPr>
                          <w:sz w:val="18"/>
                          <w:szCs w:val="18"/>
                        </w:rPr>
                        <w:t>Pressure9am and Pressure3pm have a strong positive correlation of 0.96.</w:t>
                      </w:r>
                    </w:p>
                    <w:p w14:paraId="35CFEE46" w14:textId="3D29FD59" w:rsidR="00825DA9" w:rsidRPr="00825DA9" w:rsidRDefault="00825DA9" w:rsidP="00825DA9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825DA9">
                        <w:rPr>
                          <w:sz w:val="18"/>
                          <w:szCs w:val="18"/>
                        </w:rPr>
                        <w:t>Min Temp and Temp9am have a strong positive correlation of 0.90.</w:t>
                      </w:r>
                    </w:p>
                  </w:txbxContent>
                </v:textbox>
              </v:shape>
            </w:pict>
          </mc:Fallback>
        </mc:AlternateContent>
      </w:r>
      <w:r w:rsidR="009156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41EB87" wp14:editId="30D489E8">
            <wp:extent cx="4790166" cy="218500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880" cy="21999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297DC5" w14:textId="22389DA8" w:rsidR="004C3078" w:rsidRDefault="005B3113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104F74B" wp14:editId="4C340005">
                <wp:simplePos x="0" y="0"/>
                <wp:positionH relativeFrom="column">
                  <wp:posOffset>4953000</wp:posOffset>
                </wp:positionH>
                <wp:positionV relativeFrom="paragraph">
                  <wp:posOffset>93980</wp:posOffset>
                </wp:positionV>
                <wp:extent cx="1676400" cy="150495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15049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C534B7" w14:textId="3ECE06E9" w:rsidR="005B3113" w:rsidRPr="006929D6" w:rsidRDefault="00AD3017" w:rsidP="005B3113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AD301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DA - Distribution of Location</w:t>
                            </w:r>
                          </w:p>
                          <w:p w14:paraId="6AF08DFA" w14:textId="77777777" w:rsidR="00AD3017" w:rsidRPr="00AD3017" w:rsidRDefault="005B3113" w:rsidP="00AD301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AD3017" w:rsidRPr="00AD3017">
                              <w:rPr>
                                <w:sz w:val="18"/>
                                <w:szCs w:val="18"/>
                              </w:rPr>
                              <w:t>Most occurred location is Canberra followed by Sydney.</w:t>
                            </w:r>
                          </w:p>
                          <w:p w14:paraId="29838D55" w14:textId="1CB5B881" w:rsidR="00AD3017" w:rsidRPr="00AD3017" w:rsidRDefault="00AD3017" w:rsidP="00AD301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AD3017">
                              <w:rPr>
                                <w:sz w:val="18"/>
                                <w:szCs w:val="18"/>
                              </w:rPr>
                              <w:t>Most of the locations have a frequency near 3000.</w:t>
                            </w:r>
                          </w:p>
                          <w:p w14:paraId="0BCDB5A2" w14:textId="342A077E" w:rsidR="005B3113" w:rsidRPr="00922584" w:rsidRDefault="00AD3017" w:rsidP="00AD301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proofErr w:type="spellStart"/>
                            <w:r w:rsidRPr="00AD3017">
                              <w:rPr>
                                <w:sz w:val="18"/>
                                <w:szCs w:val="18"/>
                              </w:rPr>
                              <w:t>Nhil</w:t>
                            </w:r>
                            <w:proofErr w:type="spellEnd"/>
                            <w:r w:rsidRPr="00AD3017">
                              <w:rPr>
                                <w:sz w:val="18"/>
                                <w:szCs w:val="18"/>
                              </w:rPr>
                              <w:t>, Katherine and Uluru have occurred the lea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4F74B" id="Text Box 32" o:spid="_x0000_s1028" type="#_x0000_t202" style="position:absolute;margin-left:390pt;margin-top:7.4pt;width:132pt;height:11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" fillcolor="window" strokeweight=".5pt">
                <v:textbox>
                  <w:txbxContent>
                    <w:p w14:paraId="5FC534B7" w14:textId="3ECE06E9" w:rsidR="005B3113" w:rsidRPr="006929D6" w:rsidRDefault="00AD3017" w:rsidP="005B3113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AD3017">
                        <w:rPr>
                          <w:b/>
                          <w:bCs/>
                          <w:sz w:val="18"/>
                          <w:szCs w:val="18"/>
                        </w:rPr>
                        <w:t>EDA - Distribution of Location</w:t>
                      </w:r>
                    </w:p>
                    <w:p w14:paraId="6AF08DFA" w14:textId="77777777" w:rsidR="00AD3017" w:rsidRPr="00AD3017" w:rsidRDefault="005B3113" w:rsidP="00AD301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="00AD3017" w:rsidRPr="00AD3017">
                        <w:rPr>
                          <w:sz w:val="18"/>
                          <w:szCs w:val="18"/>
                        </w:rPr>
                        <w:t>Most occurred location is Canberra followed by Sydney.</w:t>
                      </w:r>
                    </w:p>
                    <w:p w14:paraId="29838D55" w14:textId="1CB5B881" w:rsidR="00AD3017" w:rsidRPr="00AD3017" w:rsidRDefault="00AD3017" w:rsidP="00AD301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AD3017">
                        <w:rPr>
                          <w:sz w:val="18"/>
                          <w:szCs w:val="18"/>
                        </w:rPr>
                        <w:t>Most of the locations have a frequency near 3000.</w:t>
                      </w:r>
                    </w:p>
                    <w:p w14:paraId="0BCDB5A2" w14:textId="342A077E" w:rsidR="005B3113" w:rsidRPr="00922584" w:rsidRDefault="00AD3017" w:rsidP="00AD301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proofErr w:type="spellStart"/>
                      <w:r w:rsidRPr="00AD3017">
                        <w:rPr>
                          <w:sz w:val="18"/>
                          <w:szCs w:val="18"/>
                        </w:rPr>
                        <w:t>Nhil</w:t>
                      </w:r>
                      <w:proofErr w:type="spellEnd"/>
                      <w:r w:rsidRPr="00AD3017">
                        <w:rPr>
                          <w:sz w:val="18"/>
                          <w:szCs w:val="18"/>
                        </w:rPr>
                        <w:t>, Katherine and Uluru have occurred the least.</w:t>
                      </w:r>
                    </w:p>
                  </w:txbxContent>
                </v:textbox>
              </v:shape>
            </w:pict>
          </mc:Fallback>
        </mc:AlternateContent>
      </w:r>
      <w:r w:rsidR="00A81D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92E29B" wp14:editId="4D3E8601">
            <wp:extent cx="4833303" cy="210502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527" cy="21334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9E4D70" w14:textId="359F83A4" w:rsidR="001E13D1" w:rsidRDefault="003D266B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389FAD4" wp14:editId="7DA3F31D">
                <wp:simplePos x="0" y="0"/>
                <wp:positionH relativeFrom="column">
                  <wp:posOffset>4505325</wp:posOffset>
                </wp:positionH>
                <wp:positionV relativeFrom="paragraph">
                  <wp:posOffset>200025</wp:posOffset>
                </wp:positionV>
                <wp:extent cx="2162175" cy="657225"/>
                <wp:effectExtent l="0" t="0" r="28575" b="2857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57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9541AB" w14:textId="22BA27B9" w:rsidR="003D266B" w:rsidRPr="006929D6" w:rsidRDefault="003D266B" w:rsidP="003D266B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3D266B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EDA – Wind Gust Direction </w:t>
                            </w:r>
                          </w:p>
                          <w:p w14:paraId="3BF154BF" w14:textId="77777777" w:rsidR="003D266B" w:rsidRPr="003D266B" w:rsidRDefault="003D266B" w:rsidP="003D266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3D266B">
                              <w:rPr>
                                <w:sz w:val="18"/>
                                <w:szCs w:val="18"/>
                              </w:rPr>
                              <w:t xml:space="preserve">Wind Gust Direction for maximum </w:t>
                            </w:r>
                            <w:proofErr w:type="gramStart"/>
                            <w:r w:rsidRPr="003D266B">
                              <w:rPr>
                                <w:sz w:val="18"/>
                                <w:szCs w:val="18"/>
                              </w:rPr>
                              <w:t>records(</w:t>
                            </w:r>
                            <w:proofErr w:type="gramEnd"/>
                            <w:r w:rsidRPr="003D266B">
                              <w:rPr>
                                <w:sz w:val="18"/>
                                <w:szCs w:val="18"/>
                              </w:rPr>
                              <w:t>nearly 17,500) is We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9FAD4" id="Text Box 30" o:spid="_x0000_s1029" type="#_x0000_t202" style="position:absolute;margin-left:354.75pt;margin-top:15.75pt;width:170.25pt;height:51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" fillcolor="window" strokeweight=".5pt">
                <v:textbox>
                  <w:txbxContent>
                    <w:p w14:paraId="179541AB" w14:textId="22BA27B9" w:rsidR="003D266B" w:rsidRPr="006929D6" w:rsidRDefault="003D266B" w:rsidP="003D266B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3D266B">
                        <w:rPr>
                          <w:b/>
                          <w:bCs/>
                          <w:sz w:val="18"/>
                          <w:szCs w:val="18"/>
                        </w:rPr>
                        <w:t xml:space="preserve">EDA – Wind Gust Direction </w:t>
                      </w:r>
                    </w:p>
                    <w:p w14:paraId="3BF154BF" w14:textId="77777777" w:rsidR="003D266B" w:rsidRPr="003D266B" w:rsidRDefault="003D266B" w:rsidP="003D266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3D266B">
                        <w:rPr>
                          <w:sz w:val="18"/>
                          <w:szCs w:val="18"/>
                        </w:rPr>
                        <w:t xml:space="preserve">Wind Gust Direction for maximum </w:t>
                      </w:r>
                      <w:proofErr w:type="gramStart"/>
                      <w:r w:rsidRPr="003D266B">
                        <w:rPr>
                          <w:sz w:val="18"/>
                          <w:szCs w:val="18"/>
                        </w:rPr>
                        <w:t>records(</w:t>
                      </w:r>
                      <w:proofErr w:type="gramEnd"/>
                      <w:r w:rsidRPr="003D266B">
                        <w:rPr>
                          <w:sz w:val="18"/>
                          <w:szCs w:val="18"/>
                        </w:rPr>
                        <w:t>nearly 17,500) is West.</w:t>
                      </w:r>
                    </w:p>
                  </w:txbxContent>
                </v:textbox>
              </v:shape>
            </w:pict>
          </mc:Fallback>
        </mc:AlternateContent>
      </w:r>
      <w:r w:rsidR="001E13D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7EB6EE" wp14:editId="198F0ECE">
            <wp:extent cx="4478871" cy="23145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863" cy="23254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869A6C" w14:textId="6D6B0767" w:rsidR="00D755C4" w:rsidRDefault="003D266B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E07FF31" wp14:editId="7ED6F84D">
                <wp:simplePos x="0" y="0"/>
                <wp:positionH relativeFrom="column">
                  <wp:posOffset>4438650</wp:posOffset>
                </wp:positionH>
                <wp:positionV relativeFrom="paragraph">
                  <wp:posOffset>132715</wp:posOffset>
                </wp:positionV>
                <wp:extent cx="2162175" cy="885825"/>
                <wp:effectExtent l="0" t="0" r="28575" b="285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885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3C46B8" w14:textId="54265ED3" w:rsidR="003D266B" w:rsidRPr="006929D6" w:rsidRDefault="003D266B" w:rsidP="003D266B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3D266B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DA – Wind Direction at 9AM</w:t>
                            </w:r>
                          </w:p>
                          <w:p w14:paraId="1CE4A60B" w14:textId="77777777" w:rsidR="003D266B" w:rsidRPr="00922584" w:rsidRDefault="003D266B" w:rsidP="003D266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3D266B">
                              <w:rPr>
                                <w:sz w:val="18"/>
                                <w:szCs w:val="18"/>
                              </w:rPr>
                              <w:t>Wind Direction at 9AM for maximum records is North followed by North-West and Ea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7FF31" id="Text Box 31" o:spid="_x0000_s1030" type="#_x0000_t202" style="position:absolute;margin-left:349.5pt;margin-top:10.45pt;width:170.25pt;height:6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" fillcolor="window" strokeweight=".5pt">
                <v:textbox>
                  <w:txbxContent>
                    <w:p w14:paraId="713C46B8" w14:textId="54265ED3" w:rsidR="003D266B" w:rsidRPr="006929D6" w:rsidRDefault="003D266B" w:rsidP="003D266B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3D266B">
                        <w:rPr>
                          <w:b/>
                          <w:bCs/>
                          <w:sz w:val="18"/>
                          <w:szCs w:val="18"/>
                        </w:rPr>
                        <w:t>EDA – Wind Direction at 9AM</w:t>
                      </w:r>
                    </w:p>
                    <w:p w14:paraId="1CE4A60B" w14:textId="77777777" w:rsidR="003D266B" w:rsidRPr="00922584" w:rsidRDefault="003D266B" w:rsidP="003D266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3D266B">
                        <w:rPr>
                          <w:sz w:val="18"/>
                          <w:szCs w:val="18"/>
                        </w:rPr>
                        <w:t>Wind Direction at 9AM for maximum records is North followed by North-West and East.</w:t>
                      </w:r>
                    </w:p>
                  </w:txbxContent>
                </v:textbox>
              </v:shape>
            </w:pict>
          </mc:Fallback>
        </mc:AlternateContent>
      </w:r>
      <w:r w:rsidR="00D755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15E920" wp14:editId="7D912584">
            <wp:extent cx="4290821" cy="2171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627" cy="21984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C37710" w14:textId="0178EA82" w:rsidR="00D755C4" w:rsidRDefault="00FD5CD7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C9411D" wp14:editId="423F4D4C">
                <wp:simplePos x="0" y="0"/>
                <wp:positionH relativeFrom="column">
                  <wp:posOffset>4248150</wp:posOffset>
                </wp:positionH>
                <wp:positionV relativeFrom="paragraph">
                  <wp:posOffset>179705</wp:posOffset>
                </wp:positionV>
                <wp:extent cx="2162175" cy="13811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1381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DE5C38" w14:textId="41A4338E" w:rsidR="00FD5CD7" w:rsidRPr="006929D6" w:rsidRDefault="00FD5CD7" w:rsidP="00FD5CD7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FD5CD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DA – Wind Speed &amp; Humidity</w:t>
                            </w:r>
                          </w:p>
                          <w:p w14:paraId="68D1C4AF" w14:textId="77777777" w:rsidR="00FD5CD7" w:rsidRPr="00FD5CD7" w:rsidRDefault="00FD5CD7" w:rsidP="00FD5CD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FD5CD7">
                              <w:rPr>
                                <w:sz w:val="18"/>
                                <w:szCs w:val="18"/>
                              </w:rPr>
                              <w:t>Maximum wind speed at 9AM ranges from 10 to 20 km/hr. whereas at 3PM it ranges from 15 to 22 km/hr.</w:t>
                            </w:r>
                          </w:p>
                          <w:p w14:paraId="71CB57D4" w14:textId="133CC690" w:rsidR="00FD5CD7" w:rsidRPr="00922584" w:rsidRDefault="00FD5CD7" w:rsidP="00FD5CD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FD5CD7">
                              <w:rPr>
                                <w:sz w:val="18"/>
                                <w:szCs w:val="18"/>
                              </w:rPr>
                              <w:t>Highest concentration of points for humidity at 9AM is between 60-80% whereas at 3PM it's 40-70%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9411D" id="Text Box 29" o:spid="_x0000_s1031" type="#_x0000_t202" style="position:absolute;margin-left:334.5pt;margin-top:14.15pt;width:170.25pt;height:10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" fillcolor="window" strokeweight=".5pt">
                <v:textbox>
                  <w:txbxContent>
                    <w:p w14:paraId="4CDE5C38" w14:textId="41A4338E" w:rsidR="00FD5CD7" w:rsidRPr="006929D6" w:rsidRDefault="00FD5CD7" w:rsidP="00FD5CD7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FD5CD7">
                        <w:rPr>
                          <w:b/>
                          <w:bCs/>
                          <w:sz w:val="18"/>
                          <w:szCs w:val="18"/>
                        </w:rPr>
                        <w:t>EDA – Wind Speed &amp; Humidity</w:t>
                      </w:r>
                    </w:p>
                    <w:p w14:paraId="68D1C4AF" w14:textId="77777777" w:rsidR="00FD5CD7" w:rsidRPr="00FD5CD7" w:rsidRDefault="00FD5CD7" w:rsidP="00FD5CD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FD5CD7">
                        <w:rPr>
                          <w:sz w:val="18"/>
                          <w:szCs w:val="18"/>
                        </w:rPr>
                        <w:t>Maximum wind speed at 9AM ranges from 10 to 20 km/hr. whereas at 3PM it ranges from 15 to 22 km/hr.</w:t>
                      </w:r>
                    </w:p>
                    <w:p w14:paraId="71CB57D4" w14:textId="133CC690" w:rsidR="00FD5CD7" w:rsidRPr="00922584" w:rsidRDefault="00FD5CD7" w:rsidP="00FD5CD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FD5CD7">
                        <w:rPr>
                          <w:sz w:val="18"/>
                          <w:szCs w:val="18"/>
                        </w:rPr>
                        <w:t>Highest concentration of points for humidity at 9AM is between 60-80% whereas at 3PM it's 40-70%.</w:t>
                      </w:r>
                    </w:p>
                  </w:txbxContent>
                </v:textbox>
              </v:shape>
            </w:pict>
          </mc:Fallback>
        </mc:AlternateContent>
      </w:r>
      <w:r w:rsidR="00D755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02C2ED" wp14:editId="3F3D62A7">
            <wp:extent cx="3928947" cy="3162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947" cy="3162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4B4DE9" w14:textId="141893D7" w:rsidR="00DE299B" w:rsidRDefault="00263619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EC6637" wp14:editId="35D477B0">
                <wp:simplePos x="0" y="0"/>
                <wp:positionH relativeFrom="column">
                  <wp:posOffset>4429125</wp:posOffset>
                </wp:positionH>
                <wp:positionV relativeFrom="paragraph">
                  <wp:posOffset>219075</wp:posOffset>
                </wp:positionV>
                <wp:extent cx="2162175" cy="1638300"/>
                <wp:effectExtent l="0" t="0" r="28575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16383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4652E6" w14:textId="68EBD885" w:rsidR="00263619" w:rsidRPr="006929D6" w:rsidRDefault="00155D1D" w:rsidP="00263619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55D1D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DA – Rain Today &amp; Rain Tomorrow</w:t>
                            </w:r>
                          </w:p>
                          <w:p w14:paraId="1C1530ED" w14:textId="77777777" w:rsidR="00155D1D" w:rsidRPr="00155D1D" w:rsidRDefault="00263619" w:rsidP="00155D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155D1D" w:rsidRPr="00155D1D">
                              <w:rPr>
                                <w:sz w:val="18"/>
                                <w:szCs w:val="18"/>
                              </w:rPr>
                              <w:t>For maximum records it didn't rain for both days.</w:t>
                            </w:r>
                          </w:p>
                          <w:p w14:paraId="7402C338" w14:textId="6CA336E2" w:rsidR="00155D1D" w:rsidRPr="00155D1D" w:rsidRDefault="00155D1D" w:rsidP="00155D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155D1D">
                              <w:rPr>
                                <w:sz w:val="18"/>
                                <w:szCs w:val="18"/>
                              </w:rPr>
                              <w:t>For nearly 20,000 records it didn't rain today but rained tomorrow and rained for both days.</w:t>
                            </w:r>
                          </w:p>
                          <w:p w14:paraId="3553F268" w14:textId="31A13E15" w:rsidR="00263619" w:rsidRPr="00922584" w:rsidRDefault="00155D1D" w:rsidP="00155D1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155D1D">
                              <w:rPr>
                                <w:sz w:val="18"/>
                                <w:szCs w:val="18"/>
                              </w:rPr>
                              <w:t>For nearly 20,000 records it rained today but didn't rain tomorro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C6637" id="Text Box 24" o:spid="_x0000_s1032" type="#_x0000_t202" style="position:absolute;margin-left:348.75pt;margin-top:17.25pt;width:170.25pt;height:12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" fillcolor="window" strokeweight=".5pt">
                <v:textbox>
                  <w:txbxContent>
                    <w:p w14:paraId="6E4652E6" w14:textId="68EBD885" w:rsidR="00263619" w:rsidRPr="006929D6" w:rsidRDefault="00155D1D" w:rsidP="00263619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155D1D">
                        <w:rPr>
                          <w:b/>
                          <w:bCs/>
                          <w:sz w:val="18"/>
                          <w:szCs w:val="18"/>
                        </w:rPr>
                        <w:t>EDA – Rain Today &amp; Rain Tomorrow</w:t>
                      </w:r>
                    </w:p>
                    <w:p w14:paraId="1C1530ED" w14:textId="77777777" w:rsidR="00155D1D" w:rsidRPr="00155D1D" w:rsidRDefault="00263619" w:rsidP="00155D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="00155D1D" w:rsidRPr="00155D1D">
                        <w:rPr>
                          <w:sz w:val="18"/>
                          <w:szCs w:val="18"/>
                        </w:rPr>
                        <w:t>For maximum records it didn't rain for both days.</w:t>
                      </w:r>
                    </w:p>
                    <w:p w14:paraId="7402C338" w14:textId="6CA336E2" w:rsidR="00155D1D" w:rsidRPr="00155D1D" w:rsidRDefault="00155D1D" w:rsidP="00155D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155D1D">
                        <w:rPr>
                          <w:sz w:val="18"/>
                          <w:szCs w:val="18"/>
                        </w:rPr>
                        <w:t>For nearly 20,000 records it didn't rain today but rained tomorrow and rained for both days.</w:t>
                      </w:r>
                    </w:p>
                    <w:p w14:paraId="3553F268" w14:textId="31A13E15" w:rsidR="00263619" w:rsidRPr="00922584" w:rsidRDefault="00155D1D" w:rsidP="00155D1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155D1D">
                        <w:rPr>
                          <w:sz w:val="18"/>
                          <w:szCs w:val="18"/>
                        </w:rPr>
                        <w:t>For nearly 20,000 records it rained today but didn't rain tomorrow.</w:t>
                      </w:r>
                    </w:p>
                  </w:txbxContent>
                </v:textbox>
              </v:shape>
            </w:pict>
          </mc:Fallback>
        </mc:AlternateContent>
      </w:r>
      <w:r w:rsidR="00D755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7E3A48" wp14:editId="57711308">
            <wp:extent cx="4029075" cy="2549477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923" cy="255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655560" w14:textId="238D5E66" w:rsidR="001278D4" w:rsidRDefault="005F3CA7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6B3C3C" wp14:editId="30D95609">
                <wp:simplePos x="0" y="0"/>
                <wp:positionH relativeFrom="column">
                  <wp:posOffset>4486275</wp:posOffset>
                </wp:positionH>
                <wp:positionV relativeFrom="paragraph">
                  <wp:posOffset>353060</wp:posOffset>
                </wp:positionV>
                <wp:extent cx="2162175" cy="1409700"/>
                <wp:effectExtent l="0" t="0" r="28575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14097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74EFC9" w14:textId="2174D278" w:rsidR="005F3CA7" w:rsidRPr="006929D6" w:rsidRDefault="005F3CA7" w:rsidP="005F3CA7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F3CA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EDA – Temperature at 3 </w:t>
                            </w:r>
                            <w:proofErr w:type="gramStart"/>
                            <w:r w:rsidRPr="005F3CA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PM  VS.</w:t>
                            </w:r>
                            <w:proofErr w:type="gramEnd"/>
                            <w:r w:rsidRPr="005F3CA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Rain</w:t>
                            </w:r>
                          </w:p>
                          <w:p w14:paraId="51060C00" w14:textId="77777777" w:rsidR="005F3CA7" w:rsidRPr="005F3CA7" w:rsidRDefault="005F3CA7" w:rsidP="005F3C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proofErr w:type="spellStart"/>
                            <w:r w:rsidRPr="005F3CA7">
                              <w:rPr>
                                <w:sz w:val="18"/>
                                <w:szCs w:val="18"/>
                              </w:rPr>
                              <w:t>Raintomorrow</w:t>
                            </w:r>
                            <w:proofErr w:type="spellEnd"/>
                            <w:r w:rsidRPr="005F3CA7">
                              <w:rPr>
                                <w:sz w:val="18"/>
                                <w:szCs w:val="18"/>
                              </w:rPr>
                              <w:t xml:space="preserve"> with "No" has the highest count of 1311 when Temp3pm is between (18.4 – 18.5) Celsius.</w:t>
                            </w:r>
                          </w:p>
                          <w:p w14:paraId="7358F200" w14:textId="5537227C" w:rsidR="005F3CA7" w:rsidRPr="00922584" w:rsidRDefault="005F3CA7" w:rsidP="005F3CA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proofErr w:type="spellStart"/>
                            <w:r w:rsidRPr="005F3CA7">
                              <w:rPr>
                                <w:sz w:val="18"/>
                                <w:szCs w:val="18"/>
                              </w:rPr>
                              <w:t>Raintomorrow</w:t>
                            </w:r>
                            <w:proofErr w:type="spellEnd"/>
                            <w:r w:rsidRPr="005F3CA7">
                              <w:rPr>
                                <w:sz w:val="18"/>
                                <w:szCs w:val="18"/>
                              </w:rPr>
                              <w:t xml:space="preserve"> with “YES" has the highest count of 401 when Temp3pm is between (18.4 – 18.5) Celsiu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B3C3C" id="Text Box 23" o:spid="_x0000_s1033" type="#_x0000_t202" style="position:absolute;margin-left:353.25pt;margin-top:27.8pt;width:170.25pt;height:11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" fillcolor="window" strokeweight=".5pt">
                <v:textbox>
                  <w:txbxContent>
                    <w:p w14:paraId="0174EFC9" w14:textId="2174D278" w:rsidR="005F3CA7" w:rsidRPr="006929D6" w:rsidRDefault="005F3CA7" w:rsidP="005F3CA7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5F3CA7">
                        <w:rPr>
                          <w:b/>
                          <w:bCs/>
                          <w:sz w:val="18"/>
                          <w:szCs w:val="18"/>
                        </w:rPr>
                        <w:t xml:space="preserve">EDA – Temperature at 3 </w:t>
                      </w:r>
                      <w:proofErr w:type="gramStart"/>
                      <w:r w:rsidRPr="005F3CA7">
                        <w:rPr>
                          <w:b/>
                          <w:bCs/>
                          <w:sz w:val="18"/>
                          <w:szCs w:val="18"/>
                        </w:rPr>
                        <w:t>PM  VS.</w:t>
                      </w:r>
                      <w:proofErr w:type="gramEnd"/>
                      <w:r w:rsidRPr="005F3CA7">
                        <w:rPr>
                          <w:b/>
                          <w:bCs/>
                          <w:sz w:val="18"/>
                          <w:szCs w:val="18"/>
                        </w:rPr>
                        <w:t xml:space="preserve"> Rain</w:t>
                      </w:r>
                    </w:p>
                    <w:p w14:paraId="51060C00" w14:textId="77777777" w:rsidR="005F3CA7" w:rsidRPr="005F3CA7" w:rsidRDefault="005F3CA7" w:rsidP="005F3CA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proofErr w:type="spellStart"/>
                      <w:r w:rsidRPr="005F3CA7">
                        <w:rPr>
                          <w:sz w:val="18"/>
                          <w:szCs w:val="18"/>
                        </w:rPr>
                        <w:t>Raintomorrow</w:t>
                      </w:r>
                      <w:proofErr w:type="spellEnd"/>
                      <w:r w:rsidRPr="005F3CA7">
                        <w:rPr>
                          <w:sz w:val="18"/>
                          <w:szCs w:val="18"/>
                        </w:rPr>
                        <w:t xml:space="preserve"> with "No" has the highest count of 1311 when Temp3pm is between (18.4 – 18.5) Celsius.</w:t>
                      </w:r>
                    </w:p>
                    <w:p w14:paraId="7358F200" w14:textId="5537227C" w:rsidR="005F3CA7" w:rsidRPr="00922584" w:rsidRDefault="005F3CA7" w:rsidP="005F3CA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proofErr w:type="spellStart"/>
                      <w:r w:rsidRPr="005F3CA7">
                        <w:rPr>
                          <w:sz w:val="18"/>
                          <w:szCs w:val="18"/>
                        </w:rPr>
                        <w:t>Raintomorrow</w:t>
                      </w:r>
                      <w:proofErr w:type="spellEnd"/>
                      <w:r w:rsidRPr="005F3CA7">
                        <w:rPr>
                          <w:sz w:val="18"/>
                          <w:szCs w:val="18"/>
                        </w:rPr>
                        <w:t xml:space="preserve"> with “YES" has the highest count of 401 when Temp3pm is between (18.4 – 18.5) Celsius.</w:t>
                      </w:r>
                    </w:p>
                  </w:txbxContent>
                </v:textbox>
              </v:shape>
            </w:pict>
          </mc:Fallback>
        </mc:AlternateContent>
      </w:r>
      <w:r w:rsidR="00DE299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D7D232" wp14:editId="4AD735C6">
            <wp:extent cx="4359724" cy="21780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724" cy="2178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2C6AD8" w14:textId="660BD2BB" w:rsidR="001278D4" w:rsidRDefault="001278D4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A05049" w14:textId="3C7988EE" w:rsidR="001278D4" w:rsidRDefault="005F3CA7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86F9F0" wp14:editId="46CABD00">
                <wp:simplePos x="0" y="0"/>
                <wp:positionH relativeFrom="column">
                  <wp:posOffset>4333875</wp:posOffset>
                </wp:positionH>
                <wp:positionV relativeFrom="paragraph">
                  <wp:posOffset>74930</wp:posOffset>
                </wp:positionV>
                <wp:extent cx="2162175" cy="2095500"/>
                <wp:effectExtent l="0" t="0" r="28575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2095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53A9BB" w14:textId="45265813" w:rsidR="005F3CA7" w:rsidRPr="00263619" w:rsidRDefault="005F3CA7" w:rsidP="005F3CA7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63619">
                              <w:rPr>
                                <w:b/>
                                <w:bCs/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Performance of </w:t>
                            </w:r>
                            <w:proofErr w:type="spellStart"/>
                            <w:r w:rsidRPr="00263619">
                              <w:rPr>
                                <w:b/>
                                <w:bCs/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ecisionTreeClassifier</w:t>
                            </w:r>
                            <w:proofErr w:type="spellEnd"/>
                            <w:r w:rsidRPr="00263619">
                              <w:rPr>
                                <w:b/>
                                <w:bCs/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</w:p>
                          <w:p w14:paraId="3DF4AA4F" w14:textId="77777777" w:rsidR="005F3CA7" w:rsidRPr="00263619" w:rsidRDefault="005F3CA7" w:rsidP="005F3CA7">
                            <w:pPr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- </w:t>
                            </w:r>
                            <w:proofErr w:type="spellStart"/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ainTomorrow</w:t>
                            </w:r>
                            <w:proofErr w:type="spellEnd"/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shows 78.8% 'No' and 21% 'Yes' in validation data. </w:t>
                            </w:r>
                          </w:p>
                          <w:p w14:paraId="6E3664F9" w14:textId="70014C1C" w:rsidR="005F3CA7" w:rsidRPr="005F3CA7" w:rsidRDefault="005F3CA7" w:rsidP="005F3CA7">
                            <w:pPr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- </w:t>
                            </w:r>
                            <w:r w:rsidRPr="005F3CA7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The validation accuracy </w:t>
                            </w:r>
                            <w:proofErr w:type="gramStart"/>
                            <w:r w:rsidRPr="005F3CA7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s  79.28</w:t>
                            </w:r>
                            <w:proofErr w:type="gramEnd"/>
                          </w:p>
                          <w:p w14:paraId="37CCA137" w14:textId="1800E963" w:rsidR="005F3CA7" w:rsidRPr="005F3CA7" w:rsidRDefault="005F3CA7" w:rsidP="005F3CA7">
                            <w:pPr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- </w:t>
                            </w:r>
                            <w:r w:rsidRPr="005F3CA7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he training set accuracy is 99.99</w:t>
                            </w:r>
                          </w:p>
                          <w:p w14:paraId="40517F17" w14:textId="6652F52B" w:rsidR="005F3CA7" w:rsidRPr="005F3CA7" w:rsidRDefault="005F3CA7" w:rsidP="005F3CA7">
                            <w:pPr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- </w:t>
                            </w:r>
                            <w:r w:rsidRPr="005F3CA7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he above case was an overfitting case as tree used the (</w:t>
                            </w:r>
                            <w:proofErr w:type="spellStart"/>
                            <w:r w:rsidRPr="005F3CA7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max_depth</w:t>
                            </w:r>
                            <w:proofErr w:type="spellEnd"/>
                            <w:r w:rsidRPr="005F3CA7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48) and memorized the values</w:t>
                            </w:r>
                          </w:p>
                          <w:p w14:paraId="1A6DB5CE" w14:textId="3350EDFC" w:rsidR="005F3CA7" w:rsidRPr="00263619" w:rsidRDefault="005F3CA7" w:rsidP="005F3CA7">
                            <w:pPr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- </w:t>
                            </w:r>
                            <w:r w:rsidRPr="00263619">
                              <w:rPr>
                                <w:sz w:val="18"/>
                                <w:szCs w:val="1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nd it failed to predict with low accuracy of 79.28% for test and validation data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6F9F0" id="Text Box 22" o:spid="_x0000_s1034" type="#_x0000_t202" style="position:absolute;margin-left:341.25pt;margin-top:5.9pt;width:170.25pt;height:1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" fillcolor="window" strokeweight=".5pt">
                <v:textbox>
                  <w:txbxContent>
                    <w:p w14:paraId="5D53A9BB" w14:textId="45265813" w:rsidR="005F3CA7" w:rsidRPr="00263619" w:rsidRDefault="005F3CA7" w:rsidP="005F3CA7">
                      <w:pPr>
                        <w:rPr>
                          <w:b/>
                          <w:bCs/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63619">
                        <w:rPr>
                          <w:b/>
                          <w:bCs/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Performance of </w:t>
                      </w:r>
                      <w:proofErr w:type="spellStart"/>
                      <w:r w:rsidRPr="00263619">
                        <w:rPr>
                          <w:b/>
                          <w:bCs/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ecisionTreeClassifier</w:t>
                      </w:r>
                      <w:proofErr w:type="spellEnd"/>
                      <w:r w:rsidRPr="00263619">
                        <w:rPr>
                          <w:b/>
                          <w:bCs/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</w:p>
                    <w:p w14:paraId="3DF4AA4F" w14:textId="77777777" w:rsidR="005F3CA7" w:rsidRPr="00263619" w:rsidRDefault="005F3CA7" w:rsidP="005F3CA7">
                      <w:pPr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- </w:t>
                      </w:r>
                      <w:proofErr w:type="spellStart"/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ainTomorrow</w:t>
                      </w:r>
                      <w:proofErr w:type="spellEnd"/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shows 78.8% 'No' and 21% 'Yes' in validation data. </w:t>
                      </w:r>
                    </w:p>
                    <w:p w14:paraId="6E3664F9" w14:textId="70014C1C" w:rsidR="005F3CA7" w:rsidRPr="005F3CA7" w:rsidRDefault="005F3CA7" w:rsidP="005F3CA7">
                      <w:pPr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- </w:t>
                      </w:r>
                      <w:r w:rsidRPr="005F3CA7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The validation accuracy </w:t>
                      </w:r>
                      <w:proofErr w:type="gramStart"/>
                      <w:r w:rsidRPr="005F3CA7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s  79.28</w:t>
                      </w:r>
                      <w:proofErr w:type="gramEnd"/>
                    </w:p>
                    <w:p w14:paraId="37CCA137" w14:textId="1800E963" w:rsidR="005F3CA7" w:rsidRPr="005F3CA7" w:rsidRDefault="005F3CA7" w:rsidP="005F3CA7">
                      <w:pPr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- </w:t>
                      </w:r>
                      <w:r w:rsidRPr="005F3CA7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he training set accuracy is 99.99</w:t>
                      </w:r>
                    </w:p>
                    <w:p w14:paraId="40517F17" w14:textId="6652F52B" w:rsidR="005F3CA7" w:rsidRPr="005F3CA7" w:rsidRDefault="005F3CA7" w:rsidP="005F3CA7">
                      <w:pPr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- </w:t>
                      </w:r>
                      <w:r w:rsidRPr="005F3CA7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he above case was an overfitting case as tree used the (</w:t>
                      </w:r>
                      <w:proofErr w:type="spellStart"/>
                      <w:r w:rsidRPr="005F3CA7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max_depth</w:t>
                      </w:r>
                      <w:proofErr w:type="spellEnd"/>
                      <w:r w:rsidRPr="005F3CA7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48) and memorized the values</w:t>
                      </w:r>
                    </w:p>
                    <w:p w14:paraId="1A6DB5CE" w14:textId="3350EDFC" w:rsidR="005F3CA7" w:rsidRPr="00263619" w:rsidRDefault="005F3CA7" w:rsidP="005F3CA7">
                      <w:pPr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- </w:t>
                      </w:r>
                      <w:r w:rsidRPr="00263619">
                        <w:rPr>
                          <w:sz w:val="18"/>
                          <w:szCs w:val="1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nd it failed to predict with low accuracy of 79.28% for test and validation dataset</w:t>
                      </w:r>
                    </w:p>
                  </w:txbxContent>
                </v:textbox>
              </v:shape>
            </w:pict>
          </mc:Fallback>
        </mc:AlternateContent>
      </w:r>
      <w:r w:rsidR="001278D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872322" wp14:editId="509345A6">
            <wp:extent cx="4160791" cy="22574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653" cy="22692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00888C" w14:textId="709C4CF9" w:rsidR="001278D4" w:rsidRDefault="00E971AE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41CF23" wp14:editId="0FECF176">
                <wp:simplePos x="0" y="0"/>
                <wp:positionH relativeFrom="column">
                  <wp:posOffset>4181475</wp:posOffset>
                </wp:positionH>
                <wp:positionV relativeFrom="paragraph">
                  <wp:posOffset>152399</wp:posOffset>
                </wp:positionV>
                <wp:extent cx="2162175" cy="18383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18383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0CCA11" w14:textId="6BB3F2B9" w:rsidR="00E971AE" w:rsidRPr="006929D6" w:rsidRDefault="00922584" w:rsidP="00E971AE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Evaluation</w:t>
                            </w:r>
                            <w:r w:rsidR="00E971A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Feauture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Importance</w:t>
                            </w:r>
                          </w:p>
                          <w:p w14:paraId="0DB03361" w14:textId="0FF7FB8F" w:rsidR="00922584" w:rsidRPr="00922584" w:rsidRDefault="00922584" w:rsidP="0092258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922584">
                              <w:rPr>
                                <w:sz w:val="18"/>
                                <w:szCs w:val="18"/>
                              </w:rPr>
                              <w:t>Humidity3pm has the highest feature importance of 0.27</w:t>
                            </w:r>
                          </w:p>
                          <w:p w14:paraId="3BAFBE05" w14:textId="377A5F90" w:rsidR="00922584" w:rsidRPr="00922584" w:rsidRDefault="00922584" w:rsidP="0092258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Pr="00922584">
                              <w:rPr>
                                <w:sz w:val="18"/>
                                <w:szCs w:val="18"/>
                              </w:rPr>
                              <w:t>Pressure3pm and Rainfall has the second highest feature importance of less than 0.10.</w:t>
                            </w:r>
                          </w:p>
                          <w:p w14:paraId="4134B2E7" w14:textId="6CB0DD25" w:rsidR="00E971AE" w:rsidRPr="00922584" w:rsidRDefault="00922584" w:rsidP="0092258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- </w:t>
                            </w:r>
                            <w:proofErr w:type="spellStart"/>
                            <w:r w:rsidRPr="00922584">
                              <w:rPr>
                                <w:sz w:val="18"/>
                                <w:szCs w:val="18"/>
                              </w:rPr>
                              <w:t>MaxTemp</w:t>
                            </w:r>
                            <w:proofErr w:type="spellEnd"/>
                            <w:r w:rsidRPr="00922584">
                              <w:rPr>
                                <w:sz w:val="18"/>
                                <w:szCs w:val="18"/>
                              </w:rPr>
                              <w:t xml:space="preserve"> has the lowest feature importance of less than 0.05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1CF23" id="Text Box 20" o:spid="_x0000_s1035" type="#_x0000_t202" style="position:absolute;margin-left:329.25pt;margin-top:12pt;width:170.25pt;height:14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" fillcolor="window" strokeweight=".5pt">
                <v:textbox>
                  <w:txbxContent>
                    <w:p w14:paraId="1A0CCA11" w14:textId="6BB3F2B9" w:rsidR="00E971AE" w:rsidRPr="006929D6" w:rsidRDefault="00922584" w:rsidP="00E971AE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Evaluation</w:t>
                      </w:r>
                      <w:r w:rsidR="00E971A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</w:t>
                      </w:r>
                      <w:proofErr w:type="spellStart"/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Feauture</w:t>
                      </w:r>
                      <w:proofErr w:type="spellEnd"/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Importance</w:t>
                      </w:r>
                    </w:p>
                    <w:p w14:paraId="0DB03361" w14:textId="0FF7FB8F" w:rsidR="00922584" w:rsidRPr="00922584" w:rsidRDefault="00922584" w:rsidP="0092258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922584">
                        <w:rPr>
                          <w:sz w:val="18"/>
                          <w:szCs w:val="18"/>
                        </w:rPr>
                        <w:t>Humidity3pm has the highest feature importance of 0.27</w:t>
                      </w:r>
                    </w:p>
                    <w:p w14:paraId="3BAFBE05" w14:textId="377A5F90" w:rsidR="00922584" w:rsidRPr="00922584" w:rsidRDefault="00922584" w:rsidP="0092258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r w:rsidRPr="00922584">
                        <w:rPr>
                          <w:sz w:val="18"/>
                          <w:szCs w:val="18"/>
                        </w:rPr>
                        <w:t>Pressure3pm and Rainfall has the second highest feature importance of less than 0.10.</w:t>
                      </w:r>
                    </w:p>
                    <w:p w14:paraId="4134B2E7" w14:textId="6CB0DD25" w:rsidR="00E971AE" w:rsidRPr="00922584" w:rsidRDefault="00922584" w:rsidP="0092258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- </w:t>
                      </w:r>
                      <w:proofErr w:type="spellStart"/>
                      <w:r w:rsidRPr="00922584">
                        <w:rPr>
                          <w:sz w:val="18"/>
                          <w:szCs w:val="18"/>
                        </w:rPr>
                        <w:t>MaxTemp</w:t>
                      </w:r>
                      <w:proofErr w:type="spellEnd"/>
                      <w:r w:rsidRPr="00922584">
                        <w:rPr>
                          <w:sz w:val="18"/>
                          <w:szCs w:val="18"/>
                        </w:rPr>
                        <w:t xml:space="preserve"> has the lowest feature importance of less than 0.05.</w:t>
                      </w:r>
                    </w:p>
                  </w:txbxContent>
                </v:textbox>
              </v:shape>
            </w:pict>
          </mc:Fallback>
        </mc:AlternateContent>
      </w:r>
      <w:r w:rsidR="001278D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C7CA19" wp14:editId="2BB7687C">
            <wp:extent cx="4079286" cy="224599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286" cy="2245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67CD91" w14:textId="0683A1AD" w:rsidR="00A8028C" w:rsidRDefault="00E971AE" w:rsidP="004C30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20D5FE" wp14:editId="0A7EDCD4">
                <wp:simplePos x="0" y="0"/>
                <wp:positionH relativeFrom="column">
                  <wp:posOffset>4114800</wp:posOffset>
                </wp:positionH>
                <wp:positionV relativeFrom="paragraph">
                  <wp:posOffset>2656840</wp:posOffset>
                </wp:positionV>
                <wp:extent cx="2200275" cy="2276475"/>
                <wp:effectExtent l="0" t="0" r="28575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2276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536383" w14:textId="3B4705B1" w:rsidR="00E971AE" w:rsidRPr="00E971AE" w:rsidRDefault="00E971AE" w:rsidP="006502A6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971A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Hyperparameter Tuning – Tuning Graph 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437A610F" w14:textId="5820B95E" w:rsidR="006502A6" w:rsidRPr="006502A6" w:rsidRDefault="006502A6" w:rsidP="006502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502A6">
                              <w:rPr>
                                <w:sz w:val="18"/>
                                <w:szCs w:val="18"/>
                              </w:rPr>
                              <w:t>From the graph, it seems (</w:t>
                            </w:r>
                            <w:proofErr w:type="spellStart"/>
                            <w:r w:rsidRPr="006502A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Pr="006502A6">
                              <w:rPr>
                                <w:sz w:val="18"/>
                                <w:szCs w:val="18"/>
                              </w:rPr>
                              <w:t xml:space="preserve"> = 9) and (</w:t>
                            </w:r>
                            <w:proofErr w:type="spellStart"/>
                            <w:r w:rsidRPr="006502A6">
                              <w:rPr>
                                <w:sz w:val="18"/>
                                <w:szCs w:val="18"/>
                              </w:rPr>
                              <w:t>max_leaf_nodes</w:t>
                            </w:r>
                            <w:proofErr w:type="spellEnd"/>
                            <w:r w:rsidRPr="006502A6">
                              <w:rPr>
                                <w:sz w:val="18"/>
                                <w:szCs w:val="18"/>
                              </w:rPr>
                              <w:t xml:space="preserve"> = 128) is the optimal hyperparameters.</w:t>
                            </w:r>
                          </w:p>
                          <w:p w14:paraId="48EA680C" w14:textId="7A743EC2" w:rsidR="006502A6" w:rsidRPr="006502A6" w:rsidRDefault="006502A6" w:rsidP="006502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502A6">
                              <w:rPr>
                                <w:sz w:val="18"/>
                                <w:szCs w:val="18"/>
                              </w:rPr>
                              <w:t>Build Decision Tree with (</w:t>
                            </w:r>
                            <w:proofErr w:type="spellStart"/>
                            <w:r w:rsidRPr="006502A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Pr="006502A6">
                              <w:rPr>
                                <w:sz w:val="18"/>
                                <w:szCs w:val="18"/>
                              </w:rPr>
                              <w:t xml:space="preserve"> = 9), the training accuracy was 84.89</w:t>
                            </w:r>
                          </w:p>
                          <w:p w14:paraId="63A667E7" w14:textId="5898A318" w:rsidR="006502A6" w:rsidRPr="006502A6" w:rsidRDefault="006929D6" w:rsidP="006502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502A6" w:rsidRPr="006502A6">
                              <w:rPr>
                                <w:sz w:val="18"/>
                                <w:szCs w:val="18"/>
                              </w:rPr>
                              <w:t>Build Decision Tree with (</w:t>
                            </w:r>
                            <w:proofErr w:type="spellStart"/>
                            <w:r w:rsidR="006502A6" w:rsidRPr="006502A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="006502A6" w:rsidRPr="006502A6">
                              <w:rPr>
                                <w:sz w:val="18"/>
                                <w:szCs w:val="18"/>
                              </w:rPr>
                              <w:t xml:space="preserve"> = 9), the validation accuracy was 84.46</w:t>
                            </w:r>
                          </w:p>
                          <w:p w14:paraId="62EAB800" w14:textId="72B5AB0E" w:rsidR="006502A6" w:rsidRPr="006502A6" w:rsidRDefault="006929D6" w:rsidP="006502A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502A6" w:rsidRPr="006502A6">
                              <w:rPr>
                                <w:sz w:val="18"/>
                                <w:szCs w:val="18"/>
                              </w:rPr>
                              <w:t xml:space="preserve">From the graph, performance is improved for new predictions as accuracy of training data, test data and validation data </w:t>
                            </w:r>
                            <w:proofErr w:type="gramStart"/>
                            <w:r w:rsidR="006502A6" w:rsidRPr="006502A6">
                              <w:rPr>
                                <w:sz w:val="18"/>
                                <w:szCs w:val="18"/>
                              </w:rPr>
                              <w:t>is</w:t>
                            </w:r>
                            <w:proofErr w:type="gramEnd"/>
                            <w:r w:rsidR="006502A6" w:rsidRPr="006502A6">
                              <w:rPr>
                                <w:sz w:val="18"/>
                                <w:szCs w:val="18"/>
                              </w:rPr>
                              <w:t xml:space="preserve"> almost the sa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0D5FE" id="Text Box 18" o:spid="_x0000_s1036" type="#_x0000_t202" style="position:absolute;margin-left:324pt;margin-top:209.2pt;width:173.25pt;height:17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" fillcolor="white [3201]" strokeweight=".5pt">
                <v:textbox>
                  <w:txbxContent>
                    <w:p w14:paraId="7E536383" w14:textId="3B4705B1" w:rsidR="00E971AE" w:rsidRPr="00E971AE" w:rsidRDefault="00E971AE" w:rsidP="006502A6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E971AE">
                        <w:rPr>
                          <w:b/>
                          <w:bCs/>
                          <w:sz w:val="18"/>
                          <w:szCs w:val="18"/>
                        </w:rPr>
                        <w:t xml:space="preserve">Hyperparameter Tuning – Tuning Graph 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>2</w:t>
                      </w:r>
                    </w:p>
                    <w:p w14:paraId="437A610F" w14:textId="5820B95E" w:rsidR="006502A6" w:rsidRPr="006502A6" w:rsidRDefault="006502A6" w:rsidP="006502A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502A6">
                        <w:rPr>
                          <w:sz w:val="18"/>
                          <w:szCs w:val="18"/>
                        </w:rPr>
                        <w:t>From the graph, it seems (</w:t>
                      </w:r>
                      <w:proofErr w:type="spellStart"/>
                      <w:r w:rsidRPr="006502A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Pr="006502A6">
                        <w:rPr>
                          <w:sz w:val="18"/>
                          <w:szCs w:val="18"/>
                        </w:rPr>
                        <w:t xml:space="preserve"> = 9) and (</w:t>
                      </w:r>
                      <w:proofErr w:type="spellStart"/>
                      <w:r w:rsidRPr="006502A6">
                        <w:rPr>
                          <w:sz w:val="18"/>
                          <w:szCs w:val="18"/>
                        </w:rPr>
                        <w:t>max_leaf_nodes</w:t>
                      </w:r>
                      <w:proofErr w:type="spellEnd"/>
                      <w:r w:rsidRPr="006502A6">
                        <w:rPr>
                          <w:sz w:val="18"/>
                          <w:szCs w:val="18"/>
                        </w:rPr>
                        <w:t xml:space="preserve"> = 128) is the optimal hyperparameters.</w:t>
                      </w:r>
                    </w:p>
                    <w:p w14:paraId="48EA680C" w14:textId="7A743EC2" w:rsidR="006502A6" w:rsidRPr="006502A6" w:rsidRDefault="006502A6" w:rsidP="006502A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6502A6">
                        <w:rPr>
                          <w:sz w:val="18"/>
                          <w:szCs w:val="18"/>
                        </w:rPr>
                        <w:t>Build Decision Tree with (</w:t>
                      </w:r>
                      <w:proofErr w:type="spellStart"/>
                      <w:r w:rsidRPr="006502A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Pr="006502A6">
                        <w:rPr>
                          <w:sz w:val="18"/>
                          <w:szCs w:val="18"/>
                        </w:rPr>
                        <w:t xml:space="preserve"> = 9), the training accuracy was 84.89</w:t>
                      </w:r>
                    </w:p>
                    <w:p w14:paraId="63A667E7" w14:textId="5898A318" w:rsidR="006502A6" w:rsidRPr="006502A6" w:rsidRDefault="006929D6" w:rsidP="006502A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502A6" w:rsidRPr="006502A6">
                        <w:rPr>
                          <w:sz w:val="18"/>
                          <w:szCs w:val="18"/>
                        </w:rPr>
                        <w:t>Build Decision Tree with (</w:t>
                      </w:r>
                      <w:proofErr w:type="spellStart"/>
                      <w:r w:rsidR="006502A6" w:rsidRPr="006502A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="006502A6" w:rsidRPr="006502A6">
                        <w:rPr>
                          <w:sz w:val="18"/>
                          <w:szCs w:val="18"/>
                        </w:rPr>
                        <w:t xml:space="preserve"> = 9), the validation accuracy was 84.46</w:t>
                      </w:r>
                    </w:p>
                    <w:p w14:paraId="62EAB800" w14:textId="72B5AB0E" w:rsidR="006502A6" w:rsidRPr="006502A6" w:rsidRDefault="006929D6" w:rsidP="006502A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502A6" w:rsidRPr="006502A6">
                        <w:rPr>
                          <w:sz w:val="18"/>
                          <w:szCs w:val="18"/>
                        </w:rPr>
                        <w:t xml:space="preserve">From the graph, performance is improved for new predictions as accuracy of training data, test data and validation data </w:t>
                      </w:r>
                      <w:proofErr w:type="gramStart"/>
                      <w:r w:rsidR="006502A6" w:rsidRPr="006502A6">
                        <w:rPr>
                          <w:sz w:val="18"/>
                          <w:szCs w:val="18"/>
                        </w:rPr>
                        <w:t>is</w:t>
                      </w:r>
                      <w:proofErr w:type="gramEnd"/>
                      <w:r w:rsidR="006502A6" w:rsidRPr="006502A6">
                        <w:rPr>
                          <w:sz w:val="18"/>
                          <w:szCs w:val="18"/>
                        </w:rPr>
                        <w:t xml:space="preserve"> almost the same.</w:t>
                      </w:r>
                    </w:p>
                  </w:txbxContent>
                </v:textbox>
              </v:shape>
            </w:pict>
          </mc:Fallback>
        </mc:AlternateContent>
      </w:r>
      <w:r w:rsidR="006929D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A4E7CA" wp14:editId="4588F230">
                <wp:simplePos x="0" y="0"/>
                <wp:positionH relativeFrom="column">
                  <wp:posOffset>4171950</wp:posOffset>
                </wp:positionH>
                <wp:positionV relativeFrom="paragraph">
                  <wp:posOffset>180340</wp:posOffset>
                </wp:positionV>
                <wp:extent cx="2295525" cy="229552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22955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3B57CE" w14:textId="31C7608D" w:rsidR="006929D6" w:rsidRPr="006929D6" w:rsidRDefault="006929D6" w:rsidP="006929D6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6929D6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Hyperparameter</w:t>
                            </w: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Tuning</w:t>
                            </w:r>
                            <w:r w:rsidR="00E971AE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Tuning Graph 1</w:t>
                            </w:r>
                          </w:p>
                          <w:p w14:paraId="0792B161" w14:textId="41DEDBCE" w:rsidR="006929D6" w:rsidRPr="006929D6" w:rsidRDefault="00E971AE" w:rsidP="006929D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 xml:space="preserve">The graph shows that training accuracy increases with increase in </w:t>
                            </w:r>
                            <w:proofErr w:type="spellStart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 xml:space="preserve"> while validation accuracy first increases (till </w:t>
                            </w:r>
                            <w:proofErr w:type="spellStart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 xml:space="preserve"> = 7).</w:t>
                            </w:r>
                          </w:p>
                          <w:p w14:paraId="21AB8F1C" w14:textId="1DA33818" w:rsidR="006929D6" w:rsidRPr="006929D6" w:rsidRDefault="00E971AE" w:rsidP="006929D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 xml:space="preserve">And then decreases. Hence, optimal </w:t>
                            </w:r>
                            <w:proofErr w:type="spellStart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 xml:space="preserve"> is 7.</w:t>
                            </w:r>
                          </w:p>
                          <w:p w14:paraId="4D9DF9D7" w14:textId="19ABA46C" w:rsidR="006929D6" w:rsidRPr="006929D6" w:rsidRDefault="00E971AE" w:rsidP="006929D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>Build Decision Tree with (</w:t>
                            </w:r>
                            <w:proofErr w:type="spellStart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 xml:space="preserve"> = 7), the training accuracy was 84.66</w:t>
                            </w:r>
                          </w:p>
                          <w:p w14:paraId="02B35B52" w14:textId="68CF8372" w:rsidR="006929D6" w:rsidRPr="006502A6" w:rsidRDefault="00E971AE" w:rsidP="006929D6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922584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>Build Decision Tree with (</w:t>
                            </w:r>
                            <w:proofErr w:type="spellStart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>max_depth</w:t>
                            </w:r>
                            <w:proofErr w:type="spellEnd"/>
                            <w:r w:rsidR="006929D6" w:rsidRPr="006929D6">
                              <w:rPr>
                                <w:sz w:val="18"/>
                                <w:szCs w:val="18"/>
                              </w:rPr>
                              <w:t xml:space="preserve"> = 7), the validation accuracy was 84.5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4E7CA" id="Text Box 19" o:spid="_x0000_s1037" type="#_x0000_t202" style="position:absolute;margin-left:328.5pt;margin-top:14.2pt;width:180.75pt;height:18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" fillcolor="window" strokeweight=".5pt">
                <v:textbox>
                  <w:txbxContent>
                    <w:p w14:paraId="1D3B57CE" w14:textId="31C7608D" w:rsidR="006929D6" w:rsidRPr="006929D6" w:rsidRDefault="006929D6" w:rsidP="006929D6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6929D6">
                        <w:rPr>
                          <w:b/>
                          <w:bCs/>
                          <w:sz w:val="18"/>
                          <w:szCs w:val="18"/>
                        </w:rPr>
                        <w:t>Hyperparameter</w:t>
                      </w: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 Tuning</w:t>
                      </w:r>
                      <w:r w:rsidR="00E971AE">
                        <w:rPr>
                          <w:b/>
                          <w:bCs/>
                          <w:sz w:val="18"/>
                          <w:szCs w:val="18"/>
                        </w:rPr>
                        <w:t xml:space="preserve"> – Tuning Graph 1</w:t>
                      </w:r>
                    </w:p>
                    <w:p w14:paraId="0792B161" w14:textId="41DEDBCE" w:rsidR="006929D6" w:rsidRPr="006929D6" w:rsidRDefault="00E971AE" w:rsidP="006929D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929D6" w:rsidRPr="006929D6">
                        <w:rPr>
                          <w:sz w:val="18"/>
                          <w:szCs w:val="18"/>
                        </w:rPr>
                        <w:t xml:space="preserve">The graph shows that training accuracy increases with increase in </w:t>
                      </w:r>
                      <w:proofErr w:type="spellStart"/>
                      <w:r w:rsidR="006929D6" w:rsidRPr="006929D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="006929D6" w:rsidRPr="006929D6">
                        <w:rPr>
                          <w:sz w:val="18"/>
                          <w:szCs w:val="18"/>
                        </w:rPr>
                        <w:t xml:space="preserve"> while validation accuracy first increases (till </w:t>
                      </w:r>
                      <w:proofErr w:type="spellStart"/>
                      <w:r w:rsidR="006929D6" w:rsidRPr="006929D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="006929D6" w:rsidRPr="006929D6">
                        <w:rPr>
                          <w:sz w:val="18"/>
                          <w:szCs w:val="18"/>
                        </w:rPr>
                        <w:t xml:space="preserve"> = 7).</w:t>
                      </w:r>
                    </w:p>
                    <w:p w14:paraId="21AB8F1C" w14:textId="1DA33818" w:rsidR="006929D6" w:rsidRPr="006929D6" w:rsidRDefault="00E971AE" w:rsidP="006929D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929D6" w:rsidRPr="006929D6">
                        <w:rPr>
                          <w:sz w:val="18"/>
                          <w:szCs w:val="18"/>
                        </w:rPr>
                        <w:t xml:space="preserve">And then decreases. Hence, optimal </w:t>
                      </w:r>
                      <w:proofErr w:type="spellStart"/>
                      <w:r w:rsidR="006929D6" w:rsidRPr="006929D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="006929D6" w:rsidRPr="006929D6">
                        <w:rPr>
                          <w:sz w:val="18"/>
                          <w:szCs w:val="18"/>
                        </w:rPr>
                        <w:t xml:space="preserve"> is 7.</w:t>
                      </w:r>
                    </w:p>
                    <w:p w14:paraId="4D9DF9D7" w14:textId="19ABA46C" w:rsidR="006929D6" w:rsidRPr="006929D6" w:rsidRDefault="00E971AE" w:rsidP="006929D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929D6" w:rsidRPr="006929D6">
                        <w:rPr>
                          <w:sz w:val="18"/>
                          <w:szCs w:val="18"/>
                        </w:rPr>
                        <w:t>Build Decision Tree with (</w:t>
                      </w:r>
                      <w:proofErr w:type="spellStart"/>
                      <w:r w:rsidR="006929D6" w:rsidRPr="006929D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="006929D6" w:rsidRPr="006929D6">
                        <w:rPr>
                          <w:sz w:val="18"/>
                          <w:szCs w:val="18"/>
                        </w:rPr>
                        <w:t xml:space="preserve"> = 7), the training accuracy was 84.66</w:t>
                      </w:r>
                    </w:p>
                    <w:p w14:paraId="02B35B52" w14:textId="68CF8372" w:rsidR="006929D6" w:rsidRPr="006502A6" w:rsidRDefault="00E971AE" w:rsidP="006929D6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922584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6929D6" w:rsidRPr="006929D6">
                        <w:rPr>
                          <w:sz w:val="18"/>
                          <w:szCs w:val="18"/>
                        </w:rPr>
                        <w:t>Build Decision Tree with (</w:t>
                      </w:r>
                      <w:proofErr w:type="spellStart"/>
                      <w:r w:rsidR="006929D6" w:rsidRPr="006929D6">
                        <w:rPr>
                          <w:sz w:val="18"/>
                          <w:szCs w:val="18"/>
                        </w:rPr>
                        <w:t>max_depth</w:t>
                      </w:r>
                      <w:proofErr w:type="spellEnd"/>
                      <w:r w:rsidR="006929D6" w:rsidRPr="006929D6">
                        <w:rPr>
                          <w:sz w:val="18"/>
                          <w:szCs w:val="18"/>
                        </w:rPr>
                        <w:t xml:space="preserve"> = 7), the validation accuracy was 84.53</w:t>
                      </w:r>
                    </w:p>
                  </w:txbxContent>
                </v:textbox>
              </v:shape>
            </w:pict>
          </mc:Fallback>
        </mc:AlternateContent>
      </w:r>
      <w:r w:rsidR="001278D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7E78BD" wp14:editId="17ECA12A">
            <wp:extent cx="4043863" cy="2647546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410" cy="26721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278D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6EFAC1" wp14:editId="0F69A63C">
            <wp:extent cx="4124325" cy="2626502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650" cy="26419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815D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61DE6C" wp14:editId="40F8D232">
            <wp:extent cx="1726969" cy="523875"/>
            <wp:effectExtent l="0" t="0" r="698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969" cy="523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8028C" w:rsidSect="00F14A51"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60440" w14:textId="77777777" w:rsidR="003F775C" w:rsidRDefault="003F775C" w:rsidP="00F14A51">
      <w:pPr>
        <w:spacing w:after="0" w:line="240" w:lineRule="auto"/>
      </w:pPr>
      <w:r>
        <w:separator/>
      </w:r>
    </w:p>
  </w:endnote>
  <w:endnote w:type="continuationSeparator" w:id="0">
    <w:p w14:paraId="6356ED44" w14:textId="77777777" w:rsidR="003F775C" w:rsidRDefault="003F775C" w:rsidP="00F14A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87357" w14:textId="77777777" w:rsidR="003F775C" w:rsidRDefault="003F775C" w:rsidP="00F14A51">
      <w:pPr>
        <w:spacing w:after="0" w:line="240" w:lineRule="auto"/>
      </w:pPr>
      <w:r>
        <w:separator/>
      </w:r>
    </w:p>
  </w:footnote>
  <w:footnote w:type="continuationSeparator" w:id="0">
    <w:p w14:paraId="50C9BAAC" w14:textId="77777777" w:rsidR="003F775C" w:rsidRDefault="003F775C" w:rsidP="00F14A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0E008" w14:textId="70A29A4C" w:rsidR="00F14A51" w:rsidRDefault="009D719A" w:rsidP="00F14A51">
    <w:pPr>
      <w:pStyle w:val="Header"/>
      <w:spacing w:line="480" w:lineRule="auto"/>
    </w:pPr>
    <w:r w:rsidRPr="004E03C7">
      <w:rPr>
        <w:rFonts w:ascii="Times New Roman" w:hAnsi="Times New Roman" w:cs="Times New Roman"/>
      </w:rPr>
      <w:tab/>
    </w:r>
    <w:r w:rsidR="004E03C7">
      <w:rPr>
        <w:rFonts w:ascii="Times New Roman" w:hAnsi="Times New Roman" w:cs="Times New Roman"/>
      </w:rPr>
      <w:t xml:space="preserve">                                                                                </w:t>
    </w:r>
    <w:r w:rsidR="004E03C7">
      <w:rPr>
        <w:rFonts w:ascii="Times New Roman" w:hAnsi="Times New Roman" w:cs="Times New Roman"/>
      </w:rPr>
      <w:tab/>
    </w:r>
    <w:r w:rsidRPr="004E03C7">
      <w:rPr>
        <w:rFonts w:ascii="Times New Roman" w:hAnsi="Times New Roman" w:cs="Times New Roman"/>
      </w:rPr>
      <w:t xml:space="preserve"> </w:t>
    </w:r>
    <w:r w:rsidR="004E03C7" w:rsidRPr="004E03C7">
      <w:rPr>
        <w:rFonts w:ascii="Times New Roman" w:hAnsi="Times New Roman" w:cs="Times New Roman"/>
      </w:rPr>
      <w:fldChar w:fldCharType="begin"/>
    </w:r>
    <w:r w:rsidR="004E03C7" w:rsidRPr="004E03C7">
      <w:rPr>
        <w:rFonts w:ascii="Times New Roman" w:hAnsi="Times New Roman" w:cs="Times New Roman"/>
      </w:rPr>
      <w:instrText xml:space="preserve"> PAGE   \* MERGEFORMAT </w:instrText>
    </w:r>
    <w:r w:rsidR="004E03C7" w:rsidRPr="004E03C7">
      <w:rPr>
        <w:rFonts w:ascii="Times New Roman" w:hAnsi="Times New Roman" w:cs="Times New Roman"/>
      </w:rPr>
      <w:fldChar w:fldCharType="separate"/>
    </w:r>
    <w:r w:rsidR="004E03C7" w:rsidRPr="004E03C7">
      <w:rPr>
        <w:rFonts w:ascii="Times New Roman" w:hAnsi="Times New Roman" w:cs="Times New Roman"/>
        <w:noProof/>
      </w:rPr>
      <w:t>1</w:t>
    </w:r>
    <w:r w:rsidR="004E03C7" w:rsidRPr="004E03C7">
      <w:rPr>
        <w:rFonts w:ascii="Times New Roman" w:hAnsi="Times New Roman" w:cs="Times New Roman"/>
        <w:noProof/>
      </w:rPr>
      <w:fldChar w:fldCharType="end"/>
    </w:r>
    <w:r w:rsidRPr="004E03C7">
      <w:rPr>
        <w:rFonts w:ascii="Times New Roman" w:hAnsi="Times New Roman" w:cs="Times New Roman"/>
      </w:rPr>
      <w:t xml:space="preserve">                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77F50" w14:textId="0FD9A751" w:rsidR="00F14A51" w:rsidRDefault="00F14A51" w:rsidP="00F14A51">
    <w:pPr>
      <w:pStyle w:val="Header"/>
      <w:tabs>
        <w:tab w:val="clear" w:pos="4680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212"/>
    <w:multiLevelType w:val="hybridMultilevel"/>
    <w:tmpl w:val="1B5E5A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00C99"/>
    <w:multiLevelType w:val="hybridMultilevel"/>
    <w:tmpl w:val="D1F671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F2ABF"/>
    <w:multiLevelType w:val="hybridMultilevel"/>
    <w:tmpl w:val="0B10A0A4"/>
    <w:lvl w:ilvl="0" w:tplc="57D062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52596"/>
    <w:multiLevelType w:val="hybridMultilevel"/>
    <w:tmpl w:val="6D327AE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A21C8E"/>
    <w:multiLevelType w:val="hybridMultilevel"/>
    <w:tmpl w:val="540E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6078B"/>
    <w:multiLevelType w:val="hybridMultilevel"/>
    <w:tmpl w:val="1F16E1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A97AAB"/>
    <w:multiLevelType w:val="hybridMultilevel"/>
    <w:tmpl w:val="A2F66798"/>
    <w:lvl w:ilvl="0" w:tplc="57D062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01BBA"/>
    <w:multiLevelType w:val="hybridMultilevel"/>
    <w:tmpl w:val="272C0D3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FA769E"/>
    <w:multiLevelType w:val="hybridMultilevel"/>
    <w:tmpl w:val="A800B2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D6072D"/>
    <w:multiLevelType w:val="hybridMultilevel"/>
    <w:tmpl w:val="FAF402A6"/>
    <w:lvl w:ilvl="0" w:tplc="57D062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B69FA"/>
    <w:multiLevelType w:val="hybridMultilevel"/>
    <w:tmpl w:val="DC065F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B3339"/>
    <w:multiLevelType w:val="hybridMultilevel"/>
    <w:tmpl w:val="BAEEDCF8"/>
    <w:lvl w:ilvl="0" w:tplc="57D062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C3FAD"/>
    <w:multiLevelType w:val="hybridMultilevel"/>
    <w:tmpl w:val="214A8C7C"/>
    <w:lvl w:ilvl="0" w:tplc="57D062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4C529A"/>
    <w:multiLevelType w:val="hybridMultilevel"/>
    <w:tmpl w:val="D5C0BC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A3639F"/>
    <w:multiLevelType w:val="hybridMultilevel"/>
    <w:tmpl w:val="41F85CF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A85BEA"/>
    <w:multiLevelType w:val="hybridMultilevel"/>
    <w:tmpl w:val="DF6AAA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E21242"/>
    <w:multiLevelType w:val="hybridMultilevel"/>
    <w:tmpl w:val="3EF21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1F3A04"/>
    <w:multiLevelType w:val="hybridMultilevel"/>
    <w:tmpl w:val="49F217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587213">
    <w:abstractNumId w:val="0"/>
  </w:num>
  <w:num w:numId="2" w16cid:durableId="1506285896">
    <w:abstractNumId w:val="10"/>
  </w:num>
  <w:num w:numId="3" w16cid:durableId="399257923">
    <w:abstractNumId w:val="13"/>
  </w:num>
  <w:num w:numId="4" w16cid:durableId="253130038">
    <w:abstractNumId w:val="15"/>
  </w:num>
  <w:num w:numId="5" w16cid:durableId="1132791039">
    <w:abstractNumId w:val="3"/>
  </w:num>
  <w:num w:numId="6" w16cid:durableId="1105728641">
    <w:abstractNumId w:val="7"/>
  </w:num>
  <w:num w:numId="7" w16cid:durableId="722798401">
    <w:abstractNumId w:val="14"/>
  </w:num>
  <w:num w:numId="8" w16cid:durableId="978144983">
    <w:abstractNumId w:val="4"/>
  </w:num>
  <w:num w:numId="9" w16cid:durableId="1465467778">
    <w:abstractNumId w:val="16"/>
  </w:num>
  <w:num w:numId="10" w16cid:durableId="1025323569">
    <w:abstractNumId w:val="5"/>
  </w:num>
  <w:num w:numId="11" w16cid:durableId="271399081">
    <w:abstractNumId w:val="17"/>
  </w:num>
  <w:num w:numId="12" w16cid:durableId="429352320">
    <w:abstractNumId w:val="8"/>
  </w:num>
  <w:num w:numId="13" w16cid:durableId="18357139">
    <w:abstractNumId w:val="1"/>
  </w:num>
  <w:num w:numId="14" w16cid:durableId="1127242051">
    <w:abstractNumId w:val="2"/>
  </w:num>
  <w:num w:numId="15" w16cid:durableId="1932858451">
    <w:abstractNumId w:val="12"/>
  </w:num>
  <w:num w:numId="16" w16cid:durableId="1020741107">
    <w:abstractNumId w:val="6"/>
  </w:num>
  <w:num w:numId="17" w16cid:durableId="862522574">
    <w:abstractNumId w:val="9"/>
  </w:num>
  <w:num w:numId="18" w16cid:durableId="156640610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DM2MzY2MDUwNTJR0lEKTi0uzszPAykwtKwFABLkAYYtAAAA"/>
  </w:docVars>
  <w:rsids>
    <w:rsidRoot w:val="00F14A51"/>
    <w:rsid w:val="000142F1"/>
    <w:rsid w:val="00023A8B"/>
    <w:rsid w:val="000326B4"/>
    <w:rsid w:val="000367DD"/>
    <w:rsid w:val="000424CA"/>
    <w:rsid w:val="000602E1"/>
    <w:rsid w:val="000815D1"/>
    <w:rsid w:val="000A0512"/>
    <w:rsid w:val="000A2750"/>
    <w:rsid w:val="000B0DE4"/>
    <w:rsid w:val="001278D4"/>
    <w:rsid w:val="00133944"/>
    <w:rsid w:val="001542B6"/>
    <w:rsid w:val="00155D1D"/>
    <w:rsid w:val="00165AAF"/>
    <w:rsid w:val="00191527"/>
    <w:rsid w:val="001A6D05"/>
    <w:rsid w:val="001D4939"/>
    <w:rsid w:val="001E13D1"/>
    <w:rsid w:val="001E1947"/>
    <w:rsid w:val="001F112B"/>
    <w:rsid w:val="00231A91"/>
    <w:rsid w:val="002370DA"/>
    <w:rsid w:val="0024743E"/>
    <w:rsid w:val="00263619"/>
    <w:rsid w:val="00277723"/>
    <w:rsid w:val="002A6514"/>
    <w:rsid w:val="002D2CA2"/>
    <w:rsid w:val="003147E3"/>
    <w:rsid w:val="00320844"/>
    <w:rsid w:val="00323068"/>
    <w:rsid w:val="00347C1F"/>
    <w:rsid w:val="00355903"/>
    <w:rsid w:val="00355F0C"/>
    <w:rsid w:val="00370485"/>
    <w:rsid w:val="00387631"/>
    <w:rsid w:val="003A7A1C"/>
    <w:rsid w:val="003B56FC"/>
    <w:rsid w:val="003B6D4C"/>
    <w:rsid w:val="003D266B"/>
    <w:rsid w:val="003D566E"/>
    <w:rsid w:val="003F775C"/>
    <w:rsid w:val="00431539"/>
    <w:rsid w:val="0044011D"/>
    <w:rsid w:val="00441841"/>
    <w:rsid w:val="0048014A"/>
    <w:rsid w:val="004A0DB4"/>
    <w:rsid w:val="004C3078"/>
    <w:rsid w:val="004C7127"/>
    <w:rsid w:val="004E03C7"/>
    <w:rsid w:val="0052395A"/>
    <w:rsid w:val="0053171F"/>
    <w:rsid w:val="005B3113"/>
    <w:rsid w:val="005D0770"/>
    <w:rsid w:val="005D6EC1"/>
    <w:rsid w:val="005F3CA7"/>
    <w:rsid w:val="00612039"/>
    <w:rsid w:val="00612392"/>
    <w:rsid w:val="006502A6"/>
    <w:rsid w:val="00652C95"/>
    <w:rsid w:val="00681852"/>
    <w:rsid w:val="006929D6"/>
    <w:rsid w:val="006E712D"/>
    <w:rsid w:val="00760E3F"/>
    <w:rsid w:val="007D025D"/>
    <w:rsid w:val="00825DA9"/>
    <w:rsid w:val="00834616"/>
    <w:rsid w:val="00835796"/>
    <w:rsid w:val="00885658"/>
    <w:rsid w:val="008E7B54"/>
    <w:rsid w:val="008F2591"/>
    <w:rsid w:val="009156C4"/>
    <w:rsid w:val="00922584"/>
    <w:rsid w:val="00932D31"/>
    <w:rsid w:val="0096043A"/>
    <w:rsid w:val="009761D5"/>
    <w:rsid w:val="00983DCA"/>
    <w:rsid w:val="009B59A5"/>
    <w:rsid w:val="009D719A"/>
    <w:rsid w:val="00A078D8"/>
    <w:rsid w:val="00A10DCF"/>
    <w:rsid w:val="00A235A0"/>
    <w:rsid w:val="00A5395B"/>
    <w:rsid w:val="00A8028C"/>
    <w:rsid w:val="00A81D09"/>
    <w:rsid w:val="00AC2A11"/>
    <w:rsid w:val="00AD3017"/>
    <w:rsid w:val="00AF2668"/>
    <w:rsid w:val="00AF479E"/>
    <w:rsid w:val="00B3397B"/>
    <w:rsid w:val="00B43EDE"/>
    <w:rsid w:val="00B4547B"/>
    <w:rsid w:val="00B66863"/>
    <w:rsid w:val="00BD7465"/>
    <w:rsid w:val="00BF679B"/>
    <w:rsid w:val="00C11110"/>
    <w:rsid w:val="00C253F3"/>
    <w:rsid w:val="00C809A8"/>
    <w:rsid w:val="00CE36EF"/>
    <w:rsid w:val="00D22039"/>
    <w:rsid w:val="00D61062"/>
    <w:rsid w:val="00D611A3"/>
    <w:rsid w:val="00D755C4"/>
    <w:rsid w:val="00D8025A"/>
    <w:rsid w:val="00DC2578"/>
    <w:rsid w:val="00DE299B"/>
    <w:rsid w:val="00DE345F"/>
    <w:rsid w:val="00DF2456"/>
    <w:rsid w:val="00E0118B"/>
    <w:rsid w:val="00E02EF4"/>
    <w:rsid w:val="00E30BD9"/>
    <w:rsid w:val="00E467C5"/>
    <w:rsid w:val="00E971AE"/>
    <w:rsid w:val="00EF3DDD"/>
    <w:rsid w:val="00F14A51"/>
    <w:rsid w:val="00F9361E"/>
    <w:rsid w:val="00FB6495"/>
    <w:rsid w:val="00FD5CD7"/>
    <w:rsid w:val="00FF0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CB1024"/>
  <w15:chartTrackingRefBased/>
  <w15:docId w15:val="{DD0059E0-D7EE-4751-8E51-A118D4979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4A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A51"/>
  </w:style>
  <w:style w:type="paragraph" w:styleId="Footer">
    <w:name w:val="footer"/>
    <w:basedOn w:val="Normal"/>
    <w:link w:val="FooterChar"/>
    <w:uiPriority w:val="99"/>
    <w:unhideWhenUsed/>
    <w:rsid w:val="00F14A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A51"/>
  </w:style>
  <w:style w:type="paragraph" w:styleId="Caption">
    <w:name w:val="caption"/>
    <w:basedOn w:val="Normal"/>
    <w:next w:val="Normal"/>
    <w:uiPriority w:val="35"/>
    <w:unhideWhenUsed/>
    <w:qFormat/>
    <w:rsid w:val="00AF26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F26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6E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EC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818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18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18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18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18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4FFB9-F6C3-4AB5-B555-A35451E3A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5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mide Aluko</dc:creator>
  <cp:keywords/>
  <dc:description/>
  <cp:lastModifiedBy>Olumide Aluko</cp:lastModifiedBy>
  <cp:revision>28</cp:revision>
  <cp:lastPrinted>2021-04-23T06:48:00Z</cp:lastPrinted>
  <dcterms:created xsi:type="dcterms:W3CDTF">2021-04-04T21:15:00Z</dcterms:created>
  <dcterms:modified xsi:type="dcterms:W3CDTF">2022-08-2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pdHC5BbC"/&gt;&lt;style id="http://www.zotero.org/styles/apa" locale="en-US" hasBibliography="1" bibliographyStyleHasBeenSet="0"/&gt;&lt;prefs&gt;&lt;pref name="fieldType" value="Field"/&gt;&lt;/prefs&gt;&lt;/data&gt;</vt:lpwstr>
  </property>
</Properties>
</file>